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1D67A" w14:textId="045F3601" w:rsidR="002F4BC4" w:rsidRPr="00AE1FB2" w:rsidRDefault="005E459F">
      <w:pPr>
        <w:rPr>
          <w:sz w:val="24"/>
          <w:szCs w:val="24"/>
        </w:rPr>
      </w:pPr>
      <w:r w:rsidRPr="00AE1FB2">
        <w:rPr>
          <w:sz w:val="24"/>
          <w:szCs w:val="24"/>
        </w:rPr>
        <w:t>Date: 03/09/2021</w:t>
      </w:r>
    </w:p>
    <w:p w14:paraId="53A7687B" w14:textId="2F83A862" w:rsidR="005E459F" w:rsidRPr="00AE1FB2" w:rsidRDefault="005E459F">
      <w:pPr>
        <w:rPr>
          <w:sz w:val="24"/>
          <w:szCs w:val="24"/>
        </w:rPr>
      </w:pPr>
      <w:r w:rsidRPr="00AE1FB2">
        <w:rPr>
          <w:sz w:val="24"/>
          <w:szCs w:val="24"/>
        </w:rPr>
        <w:t xml:space="preserve">GitHub Link: </w:t>
      </w:r>
      <w:r w:rsidR="00163B87" w:rsidRPr="00163B87">
        <w:rPr>
          <w:sz w:val="24"/>
          <w:szCs w:val="24"/>
        </w:rPr>
        <w:t>https://github.com/shambhuraje037/1972512_Shambhuraje_TCSMEANStackTraining</w:t>
      </w:r>
    </w:p>
    <w:p w14:paraId="218EDA8A" w14:textId="0062AA2B" w:rsidR="005E459F" w:rsidRPr="00AE1FB2" w:rsidRDefault="005E459F">
      <w:pPr>
        <w:rPr>
          <w:sz w:val="24"/>
          <w:szCs w:val="24"/>
        </w:rPr>
      </w:pPr>
    </w:p>
    <w:p w14:paraId="6426D26A" w14:textId="40631F73" w:rsidR="005E459F" w:rsidRPr="00AE1FB2" w:rsidRDefault="005E459F">
      <w:pPr>
        <w:rPr>
          <w:sz w:val="24"/>
          <w:szCs w:val="24"/>
        </w:rPr>
      </w:pPr>
    </w:p>
    <w:p w14:paraId="35BA5911" w14:textId="76568648" w:rsidR="005E459F" w:rsidRPr="00AE1FB2" w:rsidRDefault="00CA0B99">
      <w:pPr>
        <w:rPr>
          <w:sz w:val="24"/>
          <w:szCs w:val="24"/>
        </w:rPr>
      </w:pPr>
      <w:r w:rsidRPr="00AE1FB2">
        <w:rPr>
          <w:sz w:val="24"/>
          <w:szCs w:val="24"/>
        </w:rPr>
        <w:t>Task</w:t>
      </w:r>
      <w:r w:rsidR="00145FDA">
        <w:rPr>
          <w:sz w:val="24"/>
          <w:szCs w:val="24"/>
        </w:rPr>
        <w:t>s</w:t>
      </w:r>
      <w:r w:rsidRPr="00AE1FB2">
        <w:rPr>
          <w:sz w:val="24"/>
          <w:szCs w:val="24"/>
        </w:rPr>
        <w:t xml:space="preserve"> Done</w:t>
      </w:r>
    </w:p>
    <w:p w14:paraId="31B0BF48" w14:textId="669AE118" w:rsidR="00CA0B99" w:rsidRPr="00AE1FB2" w:rsidRDefault="00CA0B99" w:rsidP="00CA0B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E1FB2">
        <w:rPr>
          <w:sz w:val="24"/>
          <w:szCs w:val="24"/>
        </w:rPr>
        <w:t>Created angular-app file on the GitHub</w:t>
      </w:r>
      <w:r w:rsidR="00333EC1" w:rsidRPr="00AE1FB2">
        <w:rPr>
          <w:sz w:val="24"/>
          <w:szCs w:val="24"/>
        </w:rPr>
        <w:t xml:space="preserve"> with</w:t>
      </w:r>
      <w:r w:rsidR="00AE1FB2">
        <w:rPr>
          <w:sz w:val="24"/>
          <w:szCs w:val="24"/>
        </w:rPr>
        <w:t xml:space="preserve"> a</w:t>
      </w:r>
      <w:r w:rsidR="00333EC1" w:rsidRPr="00AE1FB2">
        <w:rPr>
          <w:sz w:val="24"/>
          <w:szCs w:val="24"/>
        </w:rPr>
        <w:t xml:space="preserve"> readme.txt file in it.</w:t>
      </w:r>
    </w:p>
    <w:p w14:paraId="0E564E05" w14:textId="5B50C9BD" w:rsidR="009669E6" w:rsidRPr="00AE1FB2" w:rsidRDefault="000D6F00" w:rsidP="00CA0B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E1FB2">
        <w:rPr>
          <w:sz w:val="24"/>
          <w:szCs w:val="24"/>
        </w:rPr>
        <w:t>Create a HTML file</w:t>
      </w:r>
      <w:r w:rsidR="00CA7647">
        <w:rPr>
          <w:sz w:val="24"/>
          <w:szCs w:val="24"/>
        </w:rPr>
        <w:t xml:space="preserve"> name</w:t>
      </w:r>
      <w:r w:rsidR="001E7E49">
        <w:rPr>
          <w:sz w:val="24"/>
          <w:szCs w:val="24"/>
        </w:rPr>
        <w:t>d</w:t>
      </w:r>
      <w:r w:rsidR="00CA7647">
        <w:rPr>
          <w:sz w:val="24"/>
          <w:szCs w:val="24"/>
        </w:rPr>
        <w:t xml:space="preserve"> Demo.html</w:t>
      </w:r>
      <w:r w:rsidR="00016487" w:rsidRPr="00AE1FB2">
        <w:rPr>
          <w:sz w:val="24"/>
          <w:szCs w:val="24"/>
        </w:rPr>
        <w:t>.</w:t>
      </w:r>
    </w:p>
    <w:p w14:paraId="412DE2D7" w14:textId="5048976A" w:rsidR="00A65B9A" w:rsidRDefault="00A65B9A" w:rsidP="00CA0B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E1FB2">
        <w:rPr>
          <w:sz w:val="24"/>
          <w:szCs w:val="24"/>
        </w:rPr>
        <w:t>Created a .giti</w:t>
      </w:r>
      <w:r w:rsidR="00CA7647">
        <w:rPr>
          <w:sz w:val="24"/>
          <w:szCs w:val="24"/>
        </w:rPr>
        <w:t>gnore</w:t>
      </w:r>
      <w:r w:rsidRPr="00AE1FB2">
        <w:rPr>
          <w:sz w:val="24"/>
          <w:szCs w:val="24"/>
        </w:rPr>
        <w:t xml:space="preserve"> and </w:t>
      </w:r>
      <w:r w:rsidR="00D26EC2">
        <w:rPr>
          <w:sz w:val="24"/>
          <w:szCs w:val="24"/>
        </w:rPr>
        <w:t>listed</w:t>
      </w:r>
      <w:r w:rsidRPr="00AE1FB2">
        <w:rPr>
          <w:sz w:val="24"/>
          <w:szCs w:val="24"/>
        </w:rPr>
        <w:t xml:space="preserve"> all the files that I am not going to push over GitHub.</w:t>
      </w:r>
    </w:p>
    <w:p w14:paraId="53EE74B3" w14:textId="309137D1" w:rsidR="00A65B9A" w:rsidRPr="001634E8" w:rsidRDefault="001634E8" w:rsidP="00006DE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634E8">
        <w:rPr>
          <w:sz w:val="24"/>
          <w:szCs w:val="24"/>
        </w:rPr>
        <w:t>I have pushed all the</w:t>
      </w:r>
      <w:r>
        <w:rPr>
          <w:sz w:val="24"/>
          <w:szCs w:val="24"/>
        </w:rPr>
        <w:t xml:space="preserve"> related files on </w:t>
      </w:r>
      <w:r w:rsidR="008C2139">
        <w:rPr>
          <w:sz w:val="24"/>
          <w:szCs w:val="24"/>
        </w:rPr>
        <w:t>my GitHub account</w:t>
      </w:r>
      <w:r w:rsidR="00E86F78">
        <w:rPr>
          <w:sz w:val="24"/>
          <w:szCs w:val="24"/>
        </w:rPr>
        <w:t xml:space="preserve">. The link to my GitHub </w:t>
      </w:r>
      <w:r w:rsidR="008C2139">
        <w:rPr>
          <w:sz w:val="24"/>
          <w:szCs w:val="24"/>
        </w:rPr>
        <w:t xml:space="preserve">is </w:t>
      </w:r>
      <w:r w:rsidR="00E86F78">
        <w:rPr>
          <w:sz w:val="24"/>
          <w:szCs w:val="24"/>
        </w:rPr>
        <w:t>provided above at the start of this document.</w:t>
      </w:r>
    </w:p>
    <w:sectPr w:rsidR="00A65B9A" w:rsidRPr="00163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FC4A62"/>
    <w:multiLevelType w:val="hybridMultilevel"/>
    <w:tmpl w:val="A9689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NDUyMbY0MjS2MDRV0lEKTi0uzszPAykwrQUA2GetTiwAAAA="/>
  </w:docVars>
  <w:rsids>
    <w:rsidRoot w:val="000D5EDA"/>
    <w:rsid w:val="00006DE8"/>
    <w:rsid w:val="00016487"/>
    <w:rsid w:val="00042039"/>
    <w:rsid w:val="000D5EDA"/>
    <w:rsid w:val="000D6F00"/>
    <w:rsid w:val="00145FDA"/>
    <w:rsid w:val="001634E8"/>
    <w:rsid w:val="00163B87"/>
    <w:rsid w:val="001E7E49"/>
    <w:rsid w:val="002F4BC4"/>
    <w:rsid w:val="00333EC1"/>
    <w:rsid w:val="005E459F"/>
    <w:rsid w:val="008C2139"/>
    <w:rsid w:val="009669E6"/>
    <w:rsid w:val="00A64739"/>
    <w:rsid w:val="00A65B9A"/>
    <w:rsid w:val="00AE1FB2"/>
    <w:rsid w:val="00CA0B99"/>
    <w:rsid w:val="00CA7647"/>
    <w:rsid w:val="00D26EC2"/>
    <w:rsid w:val="00E8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71356"/>
  <w15:chartTrackingRefBased/>
  <w15:docId w15:val="{16F41431-9360-41EC-8CA6-F9DFFDFDD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0B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bhuraje Desai</dc:creator>
  <cp:keywords/>
  <dc:description/>
  <cp:lastModifiedBy>Shambhuraje Desai</cp:lastModifiedBy>
  <cp:revision>18</cp:revision>
  <dcterms:created xsi:type="dcterms:W3CDTF">2021-03-09T20:27:00Z</dcterms:created>
  <dcterms:modified xsi:type="dcterms:W3CDTF">2021-03-09T20:58:00Z</dcterms:modified>
</cp:coreProperties>
</file>